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17B6" w:rsidRDefault="00E2208B">
      <w:r>
        <w:t>The primary article link is provided in outline itself. Any other material will be provided later, if required.</w:t>
      </w:r>
      <w:bookmarkStart w:id="0" w:name="_GoBack"/>
      <w:bookmarkEnd w:id="0"/>
    </w:p>
    <w:sectPr w:rsidR="007E17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DS2MDe0sDCzMLBU0lEKTi0uzszPAykwrAUAI2IfliwAAAA="/>
  </w:docVars>
  <w:rsids>
    <w:rsidRoot w:val="00015A66"/>
    <w:rsid w:val="00015A66"/>
    <w:rsid w:val="007E17B6"/>
    <w:rsid w:val="00E22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A0928"/>
  <w15:chartTrackingRefBased/>
  <w15:docId w15:val="{05EEB092-6FB5-4EF8-9E85-936AE8FDF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8E075106059C42B9677AC666B1C335" ma:contentTypeVersion="0" ma:contentTypeDescription="Create a new document." ma:contentTypeScope="" ma:versionID="a9e54b4f6fb992d76fecce25d4bb260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637DCF-48E7-46E2-8374-7D4A66FC2754}"/>
</file>

<file path=customXml/itemProps2.xml><?xml version="1.0" encoding="utf-8"?>
<ds:datastoreItem xmlns:ds="http://schemas.openxmlformats.org/officeDocument/2006/customXml" ds:itemID="{7AEA9758-E66D-47EB-B620-6E5A586C0383}"/>
</file>

<file path=customXml/itemProps3.xml><?xml version="1.0" encoding="utf-8"?>
<ds:datastoreItem xmlns:ds="http://schemas.openxmlformats.org/officeDocument/2006/customXml" ds:itemID="{1C881415-C791-4312-95FE-F07D40E7A11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H</dc:creator>
  <cp:keywords/>
  <dc:description/>
  <cp:lastModifiedBy>GSH</cp:lastModifiedBy>
  <cp:revision>2</cp:revision>
  <dcterms:created xsi:type="dcterms:W3CDTF">2021-08-15T08:56:00Z</dcterms:created>
  <dcterms:modified xsi:type="dcterms:W3CDTF">2021-08-15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8E075106059C42B9677AC666B1C335</vt:lpwstr>
  </property>
</Properties>
</file>